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7B435" w14:textId="56A31B6A" w:rsidR="00C97032" w:rsidRPr="005B3BC6" w:rsidRDefault="0089062C" w:rsidP="00CB36AE">
      <w:pPr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 xml:space="preserve">Date: </w:t>
      </w:r>
      <w:r w:rsidR="00CB36AE" w:rsidRPr="005B3BC6">
        <w:rPr>
          <w:rFonts w:ascii="Arial" w:hAnsi="Arial" w:cs="Arial"/>
        </w:rPr>
        <w:t>1</w:t>
      </w:r>
      <w:r w:rsidR="002B1EDD" w:rsidRPr="005B3BC6">
        <w:rPr>
          <w:rFonts w:ascii="Arial" w:hAnsi="Arial" w:cs="Arial"/>
        </w:rPr>
        <w:t>1</w:t>
      </w:r>
      <w:r w:rsidRPr="005B3BC6">
        <w:rPr>
          <w:rFonts w:ascii="Arial" w:hAnsi="Arial" w:cs="Arial"/>
        </w:rPr>
        <w:t>/</w:t>
      </w:r>
      <w:r w:rsidR="002B1EDD" w:rsidRPr="005B3BC6">
        <w:rPr>
          <w:rFonts w:ascii="Arial" w:hAnsi="Arial" w:cs="Arial"/>
        </w:rPr>
        <w:t>10</w:t>
      </w:r>
      <w:r w:rsidRPr="005B3BC6">
        <w:rPr>
          <w:rFonts w:ascii="Arial" w:hAnsi="Arial" w:cs="Arial"/>
        </w:rPr>
        <w:t>/20</w:t>
      </w:r>
      <w:r w:rsidR="001C4670" w:rsidRPr="005B3BC6">
        <w:rPr>
          <w:rFonts w:ascii="Arial" w:hAnsi="Arial" w:cs="Arial"/>
        </w:rPr>
        <w:t>20</w:t>
      </w:r>
    </w:p>
    <w:p w14:paraId="1AA90789" w14:textId="77777777" w:rsidR="0089062C" w:rsidRPr="005B3BC6" w:rsidRDefault="0089062C" w:rsidP="00CB36AE">
      <w:pPr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 xml:space="preserve">                </w:t>
      </w:r>
    </w:p>
    <w:p w14:paraId="6192C1AC" w14:textId="77777777" w:rsidR="0089062C" w:rsidRPr="005B3BC6" w:rsidRDefault="0089062C" w:rsidP="00CB36AE">
      <w:pPr>
        <w:jc w:val="both"/>
        <w:rPr>
          <w:rFonts w:ascii="Arial" w:hAnsi="Arial" w:cs="Arial"/>
        </w:rPr>
      </w:pPr>
    </w:p>
    <w:p w14:paraId="561CD872" w14:textId="77777777" w:rsidR="0089062C" w:rsidRPr="005B3BC6" w:rsidRDefault="0089062C" w:rsidP="00CB36AE">
      <w:pPr>
        <w:jc w:val="both"/>
        <w:rPr>
          <w:rFonts w:ascii="Arial" w:hAnsi="Arial" w:cs="Arial"/>
        </w:rPr>
      </w:pPr>
    </w:p>
    <w:p w14:paraId="2BA87C03" w14:textId="77777777" w:rsidR="0089062C" w:rsidRPr="00654CCE" w:rsidRDefault="0089062C" w:rsidP="00CB36AE">
      <w:pPr>
        <w:jc w:val="both"/>
        <w:rPr>
          <w:rFonts w:ascii="Arial" w:hAnsi="Arial" w:cs="Arial"/>
          <w:b/>
          <w:bCs/>
          <w:u w:val="single"/>
        </w:rPr>
      </w:pPr>
      <w:r w:rsidRPr="005B3BC6">
        <w:rPr>
          <w:rFonts w:ascii="Arial" w:hAnsi="Arial" w:cs="Arial"/>
        </w:rPr>
        <w:t xml:space="preserve">                                         </w:t>
      </w:r>
      <w:r w:rsidRPr="00654CCE">
        <w:rPr>
          <w:rFonts w:ascii="Arial" w:hAnsi="Arial" w:cs="Arial"/>
          <w:b/>
          <w:bCs/>
          <w:u w:val="single"/>
        </w:rPr>
        <w:t>To Whom It May Concern</w:t>
      </w:r>
    </w:p>
    <w:p w14:paraId="79AA3675" w14:textId="77777777" w:rsidR="0089062C" w:rsidRPr="005B3BC6" w:rsidRDefault="0089062C" w:rsidP="00CB36AE">
      <w:pPr>
        <w:jc w:val="both"/>
        <w:rPr>
          <w:rFonts w:ascii="Arial" w:hAnsi="Arial" w:cs="Arial"/>
        </w:rPr>
      </w:pPr>
    </w:p>
    <w:p w14:paraId="7947D02F" w14:textId="33A37C4D" w:rsidR="0089062C" w:rsidRPr="005B3BC6" w:rsidRDefault="0089062C" w:rsidP="0083370D">
      <w:pPr>
        <w:spacing w:line="360" w:lineRule="auto"/>
        <w:jc w:val="both"/>
        <w:rPr>
          <w:rFonts w:ascii="Arial" w:hAnsi="Arial" w:cs="Arial"/>
        </w:rPr>
      </w:pPr>
    </w:p>
    <w:p w14:paraId="530A8AB7" w14:textId="77777777" w:rsidR="0089062C" w:rsidRPr="005B3BC6" w:rsidRDefault="0089062C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 xml:space="preserve">          </w:t>
      </w:r>
      <w:bookmarkStart w:id="0" w:name="_GoBack"/>
      <w:bookmarkEnd w:id="0"/>
    </w:p>
    <w:p w14:paraId="35BF7572" w14:textId="7BB43E12" w:rsidR="00F37B8C" w:rsidRPr="005B3BC6" w:rsidRDefault="0089062C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>This is to inform you that I “</w:t>
      </w:r>
      <w:r w:rsidR="001C4670" w:rsidRPr="005B3BC6">
        <w:rPr>
          <w:rFonts w:ascii="Arial" w:hAnsi="Arial" w:cs="Arial"/>
        </w:rPr>
        <w:t>Geeyas Acharya”</w:t>
      </w:r>
      <w:r w:rsidRPr="005B3BC6">
        <w:rPr>
          <w:rFonts w:ascii="Arial" w:hAnsi="Arial" w:cs="Arial"/>
        </w:rPr>
        <w:t xml:space="preserve"> aged </w:t>
      </w:r>
      <w:r w:rsidR="0039731E" w:rsidRPr="005B3BC6">
        <w:rPr>
          <w:rFonts w:ascii="Arial" w:hAnsi="Arial" w:cs="Arial"/>
        </w:rPr>
        <w:t>20</w:t>
      </w:r>
      <w:r w:rsidRPr="005B3BC6">
        <w:rPr>
          <w:rFonts w:ascii="Arial" w:hAnsi="Arial" w:cs="Arial"/>
        </w:rPr>
        <w:t xml:space="preserve"> years is interested </w:t>
      </w:r>
      <w:r w:rsidR="00FC3FFD" w:rsidRPr="005B3BC6">
        <w:rPr>
          <w:rFonts w:ascii="Arial" w:hAnsi="Arial" w:cs="Arial"/>
        </w:rPr>
        <w:t>in joining</w:t>
      </w:r>
      <w:r w:rsidRPr="005B3BC6">
        <w:rPr>
          <w:rFonts w:ascii="Arial" w:hAnsi="Arial" w:cs="Arial"/>
        </w:rPr>
        <w:t xml:space="preserve"> your </w:t>
      </w:r>
      <w:r w:rsidR="005B3BC6">
        <w:rPr>
          <w:rFonts w:ascii="Arial" w:hAnsi="Arial" w:cs="Arial"/>
        </w:rPr>
        <w:t>team</w:t>
      </w:r>
      <w:r w:rsidRPr="005B3BC6">
        <w:rPr>
          <w:rFonts w:ascii="Arial" w:hAnsi="Arial" w:cs="Arial"/>
        </w:rPr>
        <w:t xml:space="preserve">. As I am </w:t>
      </w:r>
      <w:r w:rsidR="0039731E" w:rsidRPr="005B3BC6">
        <w:rPr>
          <w:rFonts w:ascii="Arial" w:hAnsi="Arial" w:cs="Arial"/>
        </w:rPr>
        <w:t xml:space="preserve">a </w:t>
      </w:r>
      <w:r w:rsidRPr="005B3BC6">
        <w:rPr>
          <w:rFonts w:ascii="Arial" w:hAnsi="Arial" w:cs="Arial"/>
        </w:rPr>
        <w:t>dedicated and caring perso</w:t>
      </w:r>
      <w:r w:rsidR="007F6464">
        <w:rPr>
          <w:rFonts w:ascii="Arial" w:hAnsi="Arial" w:cs="Arial"/>
        </w:rPr>
        <w:t xml:space="preserve">n. I don’t have any </w:t>
      </w:r>
      <w:r w:rsidR="00621E7E">
        <w:rPr>
          <w:rFonts w:ascii="Arial" w:hAnsi="Arial" w:cs="Arial"/>
        </w:rPr>
        <w:t>experience,</w:t>
      </w:r>
      <w:r w:rsidR="007F6464">
        <w:rPr>
          <w:rFonts w:ascii="Arial" w:hAnsi="Arial" w:cs="Arial"/>
        </w:rPr>
        <w:t xml:space="preserve"> </w:t>
      </w:r>
      <w:r w:rsidR="00C70B92">
        <w:rPr>
          <w:rFonts w:ascii="Arial" w:hAnsi="Arial" w:cs="Arial"/>
        </w:rPr>
        <w:t>but I will give my 100% to make you believe I am able to work with your team</w:t>
      </w:r>
      <w:r w:rsidR="00723720">
        <w:rPr>
          <w:rFonts w:ascii="Arial" w:hAnsi="Arial" w:cs="Arial"/>
        </w:rPr>
        <w:t>.</w:t>
      </w:r>
    </w:p>
    <w:p w14:paraId="3D6967B1" w14:textId="77777777" w:rsidR="00F37B8C" w:rsidRPr="005B3BC6" w:rsidRDefault="00F37B8C" w:rsidP="0083370D">
      <w:pPr>
        <w:spacing w:line="360" w:lineRule="auto"/>
        <w:jc w:val="both"/>
        <w:rPr>
          <w:rFonts w:ascii="Arial" w:hAnsi="Arial" w:cs="Arial"/>
        </w:rPr>
      </w:pPr>
    </w:p>
    <w:p w14:paraId="10E245D4" w14:textId="6D3F336C" w:rsidR="00F37B8C" w:rsidRPr="005B3BC6" w:rsidRDefault="00F37B8C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>My nationality is Nepali</w:t>
      </w:r>
      <w:r w:rsidR="00FC3FFD" w:rsidRPr="005B3BC6">
        <w:rPr>
          <w:rFonts w:ascii="Arial" w:hAnsi="Arial" w:cs="Arial"/>
        </w:rPr>
        <w:t>,</w:t>
      </w:r>
      <w:r w:rsidRPr="005B3BC6">
        <w:rPr>
          <w:rFonts w:ascii="Arial" w:hAnsi="Arial" w:cs="Arial"/>
        </w:rPr>
        <w:t xml:space="preserve"> and I am an international student. </w:t>
      </w:r>
      <w:r w:rsidR="003D7432">
        <w:rPr>
          <w:rFonts w:ascii="Arial" w:hAnsi="Arial" w:cs="Arial"/>
        </w:rPr>
        <w:t>I am currently</w:t>
      </w:r>
      <w:r w:rsidRPr="005B3BC6">
        <w:rPr>
          <w:rFonts w:ascii="Arial" w:hAnsi="Arial" w:cs="Arial"/>
        </w:rPr>
        <w:t xml:space="preserve"> studying a </w:t>
      </w:r>
      <w:r w:rsidR="008E660C" w:rsidRPr="005B3BC6">
        <w:rPr>
          <w:rFonts w:ascii="Arial" w:hAnsi="Arial" w:cs="Arial"/>
        </w:rPr>
        <w:t>B</w:t>
      </w:r>
      <w:r w:rsidRPr="005B3BC6">
        <w:rPr>
          <w:rFonts w:ascii="Arial" w:hAnsi="Arial" w:cs="Arial"/>
        </w:rPr>
        <w:t xml:space="preserve">achelor of Information technology (IT) at Southern Cross </w:t>
      </w:r>
      <w:r w:rsidR="00CB36AE" w:rsidRPr="005B3BC6">
        <w:rPr>
          <w:rFonts w:ascii="Arial" w:hAnsi="Arial" w:cs="Arial"/>
        </w:rPr>
        <w:t>University (</w:t>
      </w:r>
      <w:r w:rsidRPr="005B3BC6">
        <w:rPr>
          <w:rFonts w:ascii="Arial" w:hAnsi="Arial" w:cs="Arial"/>
        </w:rPr>
        <w:t>SCU), Perth</w:t>
      </w:r>
      <w:r w:rsidR="00FC3FFD" w:rsidRPr="005B3BC6">
        <w:rPr>
          <w:rFonts w:ascii="Arial" w:hAnsi="Arial" w:cs="Arial"/>
        </w:rPr>
        <w:t>,</w:t>
      </w:r>
      <w:r w:rsidRPr="005B3BC6">
        <w:rPr>
          <w:rFonts w:ascii="Arial" w:hAnsi="Arial" w:cs="Arial"/>
        </w:rPr>
        <w:t xml:space="preserve"> and I did complete my year 12 back in my country Nepal</w:t>
      </w:r>
      <w:r w:rsidR="003D7432">
        <w:rPr>
          <w:rFonts w:ascii="Arial" w:hAnsi="Arial" w:cs="Arial"/>
        </w:rPr>
        <w:t xml:space="preserve"> in 2017</w:t>
      </w:r>
      <w:r w:rsidRPr="005B3BC6">
        <w:rPr>
          <w:rFonts w:ascii="Arial" w:hAnsi="Arial" w:cs="Arial"/>
        </w:rPr>
        <w:t>.</w:t>
      </w:r>
    </w:p>
    <w:p w14:paraId="5F964296" w14:textId="77777777" w:rsidR="00F37B8C" w:rsidRPr="005B3BC6" w:rsidRDefault="00F37B8C" w:rsidP="0083370D">
      <w:pPr>
        <w:spacing w:line="360" w:lineRule="auto"/>
        <w:jc w:val="both"/>
        <w:rPr>
          <w:rFonts w:ascii="Arial" w:hAnsi="Arial" w:cs="Arial"/>
        </w:rPr>
      </w:pPr>
    </w:p>
    <w:p w14:paraId="68F3EC6B" w14:textId="6D374FD5" w:rsidR="00A75E7A" w:rsidRDefault="00CB36AE" w:rsidP="0083370D">
      <w:pPr>
        <w:spacing w:line="360" w:lineRule="auto"/>
        <w:jc w:val="both"/>
        <w:rPr>
          <w:rFonts w:ascii="Arial" w:hAnsi="Arial" w:cs="Arial"/>
          <w:bCs/>
        </w:rPr>
      </w:pPr>
      <w:r w:rsidRPr="005B3BC6">
        <w:rPr>
          <w:rFonts w:ascii="Arial" w:hAnsi="Arial" w:cs="Arial"/>
          <w:bCs/>
        </w:rPr>
        <w:t xml:space="preserve">I have a </w:t>
      </w:r>
      <w:r w:rsidR="00043265">
        <w:rPr>
          <w:rFonts w:ascii="Arial" w:hAnsi="Arial" w:cs="Arial"/>
          <w:bCs/>
        </w:rPr>
        <w:t>knowledge of HTML, CSS, JavaScript and Java</w:t>
      </w:r>
      <w:r w:rsidR="00EE6C5A">
        <w:rPr>
          <w:rFonts w:ascii="Arial" w:hAnsi="Arial" w:cs="Arial"/>
          <w:bCs/>
        </w:rPr>
        <w:t xml:space="preserve"> computer languages.</w:t>
      </w:r>
    </w:p>
    <w:p w14:paraId="7DFE8D0C" w14:textId="5F313388" w:rsidR="00920F0E" w:rsidRDefault="00920F0E" w:rsidP="0083370D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 have some of my sample projects which I have created using these languages, you can find the link in my </w:t>
      </w:r>
      <w:r w:rsidR="00F50A16">
        <w:rPr>
          <w:rFonts w:ascii="Arial" w:hAnsi="Arial" w:cs="Arial"/>
          <w:bCs/>
        </w:rPr>
        <w:t>“Curriculum Vitae”</w:t>
      </w:r>
      <w:r w:rsidR="002F7492">
        <w:rPr>
          <w:rFonts w:ascii="Arial" w:hAnsi="Arial" w:cs="Arial"/>
          <w:bCs/>
        </w:rPr>
        <w:t xml:space="preserve"> webpage.</w:t>
      </w:r>
    </w:p>
    <w:p w14:paraId="467367B3" w14:textId="77777777" w:rsidR="00CD00D0" w:rsidRPr="005B3BC6" w:rsidRDefault="00CD00D0" w:rsidP="0083370D">
      <w:pPr>
        <w:spacing w:line="360" w:lineRule="auto"/>
        <w:jc w:val="both"/>
        <w:rPr>
          <w:rFonts w:ascii="Arial" w:hAnsi="Arial" w:cs="Arial"/>
        </w:rPr>
      </w:pPr>
    </w:p>
    <w:p w14:paraId="5B5B5DAF" w14:textId="51CB8139" w:rsidR="0039731E" w:rsidRPr="005B3BC6" w:rsidRDefault="0089062C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 xml:space="preserve">I have enlisted all my details in my resume. </w:t>
      </w:r>
      <w:r w:rsidR="00E923BF" w:rsidRPr="005B3BC6">
        <w:rPr>
          <w:rFonts w:ascii="Arial" w:hAnsi="Arial" w:cs="Arial"/>
        </w:rPr>
        <w:t xml:space="preserve"> I am looking forward to see</w:t>
      </w:r>
      <w:r w:rsidR="0039731E" w:rsidRPr="005B3BC6">
        <w:rPr>
          <w:rFonts w:ascii="Arial" w:hAnsi="Arial" w:cs="Arial"/>
        </w:rPr>
        <w:t>ing</w:t>
      </w:r>
      <w:r w:rsidR="00E923BF" w:rsidRPr="005B3BC6">
        <w:rPr>
          <w:rFonts w:ascii="Arial" w:hAnsi="Arial" w:cs="Arial"/>
        </w:rPr>
        <w:t xml:space="preserve"> your response.</w:t>
      </w:r>
      <w:r w:rsidR="0039731E" w:rsidRPr="005B3BC6">
        <w:rPr>
          <w:rFonts w:ascii="Arial" w:hAnsi="Arial" w:cs="Arial"/>
        </w:rPr>
        <w:t xml:space="preserve"> I hope that I will hear a positive response</w:t>
      </w:r>
      <w:r w:rsidR="00F37446" w:rsidRPr="005B3BC6">
        <w:rPr>
          <w:rFonts w:ascii="Arial" w:hAnsi="Arial" w:cs="Arial"/>
        </w:rPr>
        <w:t>.</w:t>
      </w:r>
    </w:p>
    <w:p w14:paraId="0B50CB90" w14:textId="77777777" w:rsidR="0039731E" w:rsidRPr="005B3BC6" w:rsidRDefault="0039731E" w:rsidP="0083370D">
      <w:pPr>
        <w:spacing w:line="360" w:lineRule="auto"/>
        <w:jc w:val="both"/>
        <w:rPr>
          <w:rFonts w:ascii="Arial" w:hAnsi="Arial" w:cs="Arial"/>
        </w:rPr>
      </w:pPr>
    </w:p>
    <w:p w14:paraId="2671C627" w14:textId="5BE8C169" w:rsidR="00E923BF" w:rsidRPr="005B3BC6" w:rsidRDefault="00E923BF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>Thank you.</w:t>
      </w:r>
    </w:p>
    <w:p w14:paraId="3D564CAE" w14:textId="26424BBB" w:rsidR="00E923BF" w:rsidRPr="005B3BC6" w:rsidRDefault="00E923BF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>Yours Faithfully</w:t>
      </w:r>
    </w:p>
    <w:p w14:paraId="586019D4" w14:textId="2E5BFBA1" w:rsidR="001C4670" w:rsidRDefault="001C4670" w:rsidP="0083370D">
      <w:pPr>
        <w:spacing w:line="360" w:lineRule="auto"/>
        <w:jc w:val="both"/>
        <w:rPr>
          <w:rFonts w:ascii="Arial" w:hAnsi="Arial" w:cs="Arial"/>
        </w:rPr>
      </w:pPr>
      <w:r w:rsidRPr="005B3BC6">
        <w:rPr>
          <w:rFonts w:ascii="Arial" w:hAnsi="Arial" w:cs="Arial"/>
        </w:rPr>
        <w:t>Geeyas Acharya</w:t>
      </w:r>
    </w:p>
    <w:p w14:paraId="19D110D4" w14:textId="02C02690" w:rsidR="00D409B9" w:rsidRDefault="00D409B9" w:rsidP="0083370D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Phone: 0420743183</w:t>
      </w:r>
    </w:p>
    <w:p w14:paraId="08E513B0" w14:textId="6F1E25F3" w:rsidR="00D409B9" w:rsidRPr="005B3BC6" w:rsidRDefault="00D409B9" w:rsidP="0083370D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Email: geeyasa@gmail.com</w:t>
      </w:r>
    </w:p>
    <w:p w14:paraId="32C874BF" w14:textId="77777777" w:rsidR="00E923BF" w:rsidRPr="005B3BC6" w:rsidRDefault="00E923BF" w:rsidP="00CB36AE">
      <w:pPr>
        <w:jc w:val="both"/>
        <w:rPr>
          <w:rFonts w:ascii="Arial" w:hAnsi="Arial" w:cs="Arial"/>
        </w:rPr>
      </w:pPr>
    </w:p>
    <w:p w14:paraId="4F338C71" w14:textId="77777777" w:rsidR="00E923BF" w:rsidRPr="005B3BC6" w:rsidRDefault="00E923BF" w:rsidP="00CB36AE">
      <w:pPr>
        <w:jc w:val="both"/>
        <w:rPr>
          <w:rFonts w:ascii="Arial" w:hAnsi="Arial" w:cs="Arial"/>
        </w:rPr>
      </w:pPr>
    </w:p>
    <w:p w14:paraId="079FA8B7" w14:textId="77777777" w:rsidR="0089062C" w:rsidRPr="005B3BC6" w:rsidRDefault="0089062C" w:rsidP="00CB36AE">
      <w:pPr>
        <w:jc w:val="both"/>
        <w:rPr>
          <w:rFonts w:ascii="Arial" w:hAnsi="Arial" w:cs="Arial"/>
        </w:rPr>
      </w:pPr>
    </w:p>
    <w:p w14:paraId="131829E8" w14:textId="77777777" w:rsidR="0089062C" w:rsidRPr="005B3BC6" w:rsidRDefault="0089062C" w:rsidP="00CB36AE">
      <w:pPr>
        <w:jc w:val="both"/>
        <w:rPr>
          <w:rFonts w:ascii="Arial" w:hAnsi="Arial" w:cs="Arial"/>
        </w:rPr>
      </w:pPr>
    </w:p>
    <w:sectPr w:rsidR="0089062C" w:rsidRPr="005B3BC6" w:rsidSect="00C97032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01031"/>
    <w:multiLevelType w:val="hybridMultilevel"/>
    <w:tmpl w:val="B0DC8F74"/>
    <w:lvl w:ilvl="0" w:tplc="95FC58F8">
      <w:start w:val="2020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sjQxsDQxMTQCkko6SsGpxcWZ+XkgBZa1AAivKAAsAAAA"/>
  </w:docVars>
  <w:rsids>
    <w:rsidRoot w:val="0089062C"/>
    <w:rsid w:val="00043265"/>
    <w:rsid w:val="001C4670"/>
    <w:rsid w:val="002B1EDD"/>
    <w:rsid w:val="002F7492"/>
    <w:rsid w:val="0039731E"/>
    <w:rsid w:val="003D7432"/>
    <w:rsid w:val="00443A75"/>
    <w:rsid w:val="005A50E4"/>
    <w:rsid w:val="005B3BC6"/>
    <w:rsid w:val="005B7601"/>
    <w:rsid w:val="00621E7E"/>
    <w:rsid w:val="00654CCE"/>
    <w:rsid w:val="00723720"/>
    <w:rsid w:val="007F6464"/>
    <w:rsid w:val="0083370D"/>
    <w:rsid w:val="0089062C"/>
    <w:rsid w:val="008D1041"/>
    <w:rsid w:val="008E660C"/>
    <w:rsid w:val="00920F0E"/>
    <w:rsid w:val="009F69EE"/>
    <w:rsid w:val="00A75E7A"/>
    <w:rsid w:val="00B559DD"/>
    <w:rsid w:val="00C70B92"/>
    <w:rsid w:val="00C97032"/>
    <w:rsid w:val="00CB36AE"/>
    <w:rsid w:val="00CD00D0"/>
    <w:rsid w:val="00D340D6"/>
    <w:rsid w:val="00D409B9"/>
    <w:rsid w:val="00E923BF"/>
    <w:rsid w:val="00EE6C5A"/>
    <w:rsid w:val="00EF471E"/>
    <w:rsid w:val="00F37446"/>
    <w:rsid w:val="00F37B8C"/>
    <w:rsid w:val="00F50A16"/>
    <w:rsid w:val="00F5590B"/>
    <w:rsid w:val="00F77E1F"/>
    <w:rsid w:val="00FC0177"/>
    <w:rsid w:val="00FC3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3D8E64"/>
  <w14:defaultImageDpi w14:val="330"/>
  <w15:docId w15:val="{AC4636D3-1465-4E3B-A345-12A16648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6AE"/>
    <w:pPr>
      <w:spacing w:after="160" w:line="300" w:lineRule="auto"/>
      <w:ind w:left="720"/>
      <w:contextualSpacing/>
    </w:pPr>
    <w:rPr>
      <w:rFonts w:eastAsiaTheme="minorHAnsi"/>
      <w:sz w:val="21"/>
      <w:szCs w:val="21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ple Macbook</dc:creator>
  <cp:keywords/>
  <dc:description/>
  <cp:lastModifiedBy>Geeyas Acharya</cp:lastModifiedBy>
  <cp:revision>15</cp:revision>
  <dcterms:created xsi:type="dcterms:W3CDTF">2020-10-20T06:54:00Z</dcterms:created>
  <dcterms:modified xsi:type="dcterms:W3CDTF">2020-11-25T00:23:00Z</dcterms:modified>
</cp:coreProperties>
</file>